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etroleum Engineer position at [Company Name] in Japan Tokyo. As a dedicated and experienced petroleum engineer with a passion for innovation and sustainability, I am eager to contribute my expertise to a dynamic organization that values technical excellence and global collaboration. My background in oil and gas engineering, combined with my adaptability to diverse environments, aligns perfectly with the opportunities available in Japan’s evolving energy sector. I am confident that my skills and enthusiasm will make me a valuable asset to your team.</w:t>
      </w:r>
    </w:p>
    <w:p>
      <w:pPr>
        <w:pStyle w:val="BodyText"/>
      </w:pPr>
      <w:r>
        <w:t xml:space="preserve">With over [X years] of experience in petroleum engineering, I have developed a strong foundation in reservoir analysis, drilling operations, production optimization, and environmental compliance. My academic qualifications include a Bachelor’s/Master’s degree in Petroleum Engineering from [University Name], where I focused on advanced topics such as enhanced oil recovery techniques and geomechanical modeling. Additionally, I hold professional certifications such as [relevant certifications], which have further equipped me to tackle complex engineering challenges in the industry.</w:t>
      </w:r>
    </w:p>
    <w:p>
      <w:pPr>
        <w:pStyle w:val="BodyText"/>
      </w:pPr>
      <w:r>
        <w:t xml:space="preserve">What sets me apart is my ability to integrate technical expertise with a forward-thinking mindset. In my previous role at [Previous Company Name], I led a project to optimize production from an offshore oil field, resulting in a 15% increase in efficiency while adhering to stringent environmental standards. This experience honed my skills in data analysis, project management, and cross-functional teamwork—qualities I believe are essential for success in Japan’s highly competitive energy landscape. Furthermore, I have worked on projects that emphasize sustainability and energy transition, aligning with Japan’s commitment to reducing carbon emissions and exploring alternative energy solutions.</w:t>
      </w:r>
    </w:p>
    <w:p>
      <w:pPr>
        <w:pStyle w:val="BodyText"/>
      </w:pPr>
      <w:r>
        <w:t xml:space="preserve">Japan Tokyo presents a unique opportunity to contribute to an industry at the intersection of tradition and innovation. The city’s rapid technological advancements and emphasis on precision resonate deeply with my professional values. I am particularly drawn to [Company Name]’s reputation for excellence in [specific project, technology, or initiative related to the company]. My understanding of Japan’s regulatory framework, combined with my ability to navigate cultural nuances, ensures that I can seamlessly integrate into your team and deliver results that meet the highest standards.</w:t>
      </w:r>
    </w:p>
    <w:p>
      <w:pPr>
        <w:pStyle w:val="BodyText"/>
      </w:pPr>
      <w:r>
        <w:t xml:space="preserve">One of my key strengths is my adaptability. Having worked in international environments, I am well-versed in collaborating with diverse teams and embracing new challenges. For instance, during a project in [another country or region], I adapted to local engineering practices while maintaining global best practices. This experience has taught me the importance of flexibility, communication, and respect for cultural differences—traits that are critical for success in Japan’s structured yet innovative business environment. Additionally, my proficiency in [language skills, e.g., basic Japanese or fluency] allows me to engage effectively with local stakeholders and contribute to a cohesive workflow.</w:t>
      </w:r>
    </w:p>
    <w:p>
      <w:pPr>
        <w:pStyle w:val="BodyText"/>
      </w:pPr>
      <w:r>
        <w:t xml:space="preserve">As a Petroleum Engineer, I am committed to driving efficiency and sustainability in energy production. In Japan Tokyo, where the demand for energy is growing alongside the need for environmental responsibility, I see an opportunity to leverage my skills to support clean energy initiatives while ensuring operational excellence. Whether it’s optimizing reservoir performance, implementing cutting-edge technologies, or fostering collaboration with local partners, I am eager to contribute to projects that align with both corporate goals and societal needs.</w:t>
      </w:r>
    </w:p>
    <w:p>
      <w:pPr>
        <w:pStyle w:val="BodyText"/>
      </w:pPr>
      <w:r>
        <w:t xml:space="preserve">I am particularly inspired by the potential for innovation in Japan’s energy sector. The country’s investment in research and development, coupled with its focus on renewable energy sources, reflects a vision that mirrors my own professional aspirations. I am excited about the possibility of working with [Company Name] to explore new frontiers in petroleum engineering, such as [specific area of interest, e.g., carbon capture technology or digitalization of operations]. My goal is to not only meet the demands of today’s industry but also to help shape its future through creativity and collaboration.</w:t>
      </w:r>
    </w:p>
    <w:p>
      <w:pPr>
        <w:pStyle w:val="BodyText"/>
      </w:pPr>
      <w:r>
        <w:t xml:space="preserve">In conclusion, I am confident that my technical expertise, cultural adaptability, and passion for petroleum engineering make me an ideal candidate for this role. I would be honored to bring my skills to [Company Name] and contribute to your continued success in Japan Tokyo. Thank you for considering my application. I look forward to the opportunity to discuss how I can contribute to your team’s goals.</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Japan Tokyo</dc:title>
  <dc:creator/>
  <dc:language>en</dc:language>
  <cp:keywords/>
  <dcterms:created xsi:type="dcterms:W3CDTF">2025-12-11T02:04:06Z</dcterms:created>
  <dcterms:modified xsi:type="dcterms:W3CDTF">2025-12-11T02:04:06Z</dcterms:modified>
</cp:coreProperties>
</file>

<file path=docProps/custom.xml><?xml version="1.0" encoding="utf-8"?>
<Properties xmlns="http://schemas.openxmlformats.org/officeDocument/2006/custom-properties" xmlns:vt="http://schemas.openxmlformats.org/officeDocument/2006/docPropsVTypes"/>
</file>